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/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lysi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_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 f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 train-test vali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arson 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0.22, 0.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 cross-population corre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arson 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0.07, 0.27]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4:35:18Z</dcterms:created>
  <dcterms:modified xsi:type="dcterms:W3CDTF">2025-06-03T14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